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6.</w:t>
      </w:r>
      <w:r>
        <w:t xml:space="preserve"> </w:t>
      </w:r>
      <w:r>
        <w:t xml:space="preserve">การประกอบอาหารประเภทต่าง</w:t>
      </w:r>
      <w:r>
        <w:t xml:space="preserve"> </w:t>
      </w:r>
      <w:r>
        <w:t xml:space="preserve">ๆ</w:t>
      </w:r>
      <w:r>
        <w:t xml:space="preserve"> </w:t>
      </w:r>
      <w:r>
        <w:t xml:space="preserve">7</w:t>
      </w:r>
      <w:r>
        <w:t xml:space="preserve"> </w:t>
      </w:r>
      <w:r>
        <w:t xml:space="preserve">ก.ค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สวัสดีค่ะครูนก นี่มาจ่ายตลาดหรือคะ</w:t>
      </w:r>
    </w:p>
    <w:p>
      <w:pPr>
        <w:pStyle w:val="BodyText"/>
      </w:pPr>
      <w:r>
        <w:t xml:space="preserve">(คุณครูณัฐทิยา) ใช่แล้วค่ะ ได้อะไรคะเช้านี้</w:t>
      </w:r>
    </w:p>
    <w:p>
      <w:pPr>
        <w:pStyle w:val="BodyText"/>
      </w:pPr>
      <w:r>
        <w:t xml:space="preserve">(คุณครูณัฐทิยา) ได้เยอะแยะเลยค่ะ อันนี้ก็จะมีปลาท่องโก๋</w:t>
      </w:r>
    </w:p>
    <w:p>
      <w:pPr>
        <w:pStyle w:val="BodyText"/>
      </w:pPr>
      <w:r>
        <w:t xml:space="preserve">(คุณครูสุนทรี) มีอะไรอีกนะคะ แล้วก็มีปิ้งนก แล้วสุดท้ายก็มี ข้าวเหนียวหมูค่ะ</w:t>
      </w:r>
    </w:p>
    <w:p>
      <w:pPr>
        <w:pStyle w:val="BodyText"/>
      </w:pPr>
      <w:r>
        <w:t xml:space="preserve">(คุณครูสุนทรี) ซื้อมาเยอะขนาดนี้จะทานหมดหรือคะ ได้เลยค่ะ</w:t>
      </w:r>
    </w:p>
    <w:p>
      <w:pPr>
        <w:pStyle w:val="BodyText"/>
      </w:pPr>
      <w:r>
        <w:t xml:space="preserve">(คุณครูสุนทรี) ไม่ต้องจ่ายตลาดแล้วใช่ไหมคะครูนกก็ขอทานปลาท่องโก๋ ซื้อมาเผื่อด้วยเลยค่ะ</w:t>
      </w:r>
    </w:p>
    <w:p>
      <w:pPr>
        <w:pStyle w:val="BodyText"/>
      </w:pPr>
      <w:r>
        <w:t xml:space="preserve">(คุณครูสุนทรี) ครูนกว่าไม่ทันแล้วล่ะค่ะ ทานตอนนี้ เรามีสอนนะคะอันนนี้เราสอนเสร็จค่อยมาทาน ค่ะ ไปเลยค่ะสวัสดีค่ะคุณครูปลายทางและนักเรียนปลายทางทุกคนนะคะ สุนทรี สาธุภาพนะคะ คุณครู</w:t>
      </w:r>
    </w:p>
    <w:p>
      <w:pPr>
        <w:pStyle w:val="BodyText"/>
      </w:pPr>
      <w:r>
        <w:t xml:space="preserve">(คุณครูณัฐทิยา เตรียมสะอาด สำหรับวันนี้นะคะ เราจะมาเรียนรู้กันในเรื่องของ มีคำถามมาให้เด็ก ๆ มาคิดกันนั่นเอง คือ นักเรียนเคยประกอบอาหารอะไรบ้าง นักเรียนเคยประกอบอาหารอะไรบ้าง เคยมีอะไรบ้าง คุณครูคะ ช่วยดูคำตอบของเด็ก ๆ ด้วยนะคะ ครูฝ้ายเคยประกอบอาหารอะไรบ้างนะคะ ขอ 1 อย่างค่ะ</w:t>
      </w:r>
    </w:p>
    <w:p>
      <w:pPr>
        <w:pStyle w:val="BodyText"/>
      </w:pPr>
      <w:r>
        <w:t xml:space="preserve">(คุณครูณัฐทิยา) ผัดผัดคะน้าค่ะ ผัดผักคะน้า นักเรียนคิดว่าเป็นการประกอบประเภทไหนคะ คุณครูปลายทางดูให้เด็ก ๆ ด้วยนะคะ ถ้าเป็นผัดผักคะน้า อาหารก็คือจะต้องทำด้วยวิธีการผัดนั่นเอง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สุนทรี) แล้วคุณครูนกนะคะ ซึ่งชื่อว่าเด็ก ๆ ต้องเคยทำนั่นเองนะคะ นั่นก็คือไข่ต้มค่ะ ประกอบด้วยวิธีอะไรคะ ต้มนั่นเองเก่งมากค่ะ มีอย่างอื่นอีกไหมคะ คุณครูสามารุดูคำตอบของเด็ก ๆ แล้วก็ชี้นำได้เลยนะคะ 2 คนค่ะโอ้โห้ แย่งกันตอบเลยดีมากค่ะ วันนี้นะคะ ก่อนที่เราจะไปเข้าสู่การเรียนของเรานะคะ ไปดูจุดประสงค์ของเราก่อนเลยนะคะของเราในวันนี้นะคะ ข้อที่ 1 ค่ะ อธิบายการประกอบอาหารประเภทต่าง ๆ ได้นะคะ</w:t>
      </w:r>
    </w:p>
    <w:p>
      <w:pPr>
        <w:pStyle w:val="BodyText"/>
      </w:pPr>
      <w:r>
        <w:t xml:space="preserve">(คุณครูณัฐทิยา) สำหรับข้อที่ 2 นะคะ เขียนแผนผังความคิด นักเรียนมาความรับผิดชอบในการทำงานนั่นเองนะคะ</w:t>
      </w:r>
    </w:p>
    <w:p>
      <w:pPr>
        <w:pStyle w:val="BodyText"/>
      </w:pPr>
      <w:r>
        <w:t xml:space="preserve">(คุณครูสุนทรี) ในเรื่องการประกอบอาหารต่าง ๆ ของเรานะคะครูฝ้าย ดิบนะคะ ให้สุขด้วยวิธีการต่าง ๆ นะคะ ทำให้อาหนี่มีสีมีรสชาติและกลิ่นของอาหารที่น่ารับปรแล้วเด็ก ๆ ล่ะคะ ที่ประกอบอาหารเสร็จแล้ว หรือไม่ เยี่ยมมากค่ะ</w:t>
      </w:r>
    </w:p>
    <w:p>
      <w:pPr>
        <w:pStyle w:val="BodyText"/>
      </w:pPr>
      <w:r>
        <w:t xml:space="preserve">(คุณครูณัฐทิยา) การประกอบอาหารของเรามีหลากหลายวิธีเลยใช่ไหมคะครูนก ยกตัวอย่างมาพอเป็นน้ำจิ้มให้เด็ก ๆ สักเล็กน้อยอย่างที่ 1. เลยค่ะ</w:t>
      </w:r>
    </w:p>
    <w:p>
      <w:pPr>
        <w:pStyle w:val="BodyText"/>
      </w:pPr>
      <w:r>
        <w:t xml:space="preserve">(คุณครูณัฐทิยา) การลวกนั่นเองค่ะ ซึ่งการลวกนะคะ เราจะใช้วิธีอะไรบ้างนะคะ ก่อนอื่นเด็ก ๆ ต้องทำความเข้าใจก่อนว่า การประกอบด้วยวิธีการลวกนั้นเป็นวิธีการแบบไหน การลวกนะคะ ก็เป็นการทำอาหารให้สุกค่ะ โดยใส่ลงไปในน้ำเดือดค่ะ นะคะ ถ้าน้ำยังไม่เดือด บางครั้งเราใส่ลงไปอาหารชนิดนั้นจะเสียคุณค่าทางอาหาร คุณค่าทางอาหารก็ได้นะคะ อย่าลืมนะคะ เมื่ออาหารเปลี่ยนสีแล้ว ครูฝ้าย</w:t>
      </w:r>
    </w:p>
    <w:p>
      <w:pPr>
        <w:pStyle w:val="BodyText"/>
      </w:pPr>
      <w:r>
        <w:t xml:space="preserve">(คุณครูณัฐทิยา) เช่นในภาพก็คือ ตับลวกนะคะ หรือเป็นผักลวกก็ได้นะคะ</w:t>
      </w:r>
    </w:p>
    <w:p>
      <w:pPr>
        <w:pStyle w:val="BodyText"/>
      </w:pPr>
      <w:r>
        <w:t xml:space="preserve">(คุณครูสุนทรี) มีอาหารอย่างอื่น ที่นักเรียนเคยประกอบด้วยการลวก ไข่ลวกก็ได้ค่ะ หมูลวกนะคะ หรือจะเป็นไก่ลวกนะคะ คือนำไปใส่อาหารตอนที่ น้ำเดือด ตอนที่น้ำเดือดนะคะ ต่อไปค่ะ ของเรานะคะ เราก็จะได้บอกไว้ว่าในส่วนของการต้มน้ำเดือดใช่ไหมค่ะ ในเรื่องของการต้ม ที่แตกต่างกันออกไปด้วยนะคะ แตกต่างกันอย่างไร เดี๋ยวไปดูกันเลยค่ะ น้ำเดือดนะคะ คือต้มให้เดือดก่อน แล้วค่อยใส่อาหารลงไปในภาชนะ ที่ใส่ลงไปแล้ว น้ำเดือดอีกรอบหนึ่งเราจะรับประทานได้ มีต้มอะไรอีกไหมคะเด็ก ๆ ดีค่ะ คุณครูช่วยดูคำตอบของเด็ฏ ๆ ว่าตอบถูกต้องหรือไม่นะคะ นะคะ ซึ่งการนึ่งของเรา เอ๊ะ เราจะใช้น้ำไมคะน้ำนะคะ ในส่วนของการนึ่งนี้</w:t>
      </w:r>
    </w:p>
    <w:p>
      <w:pPr>
        <w:pStyle w:val="BodyText"/>
      </w:pPr>
      <w:r>
        <w:t xml:space="preserve">(คุณครูสุนทรี) ไม่ต้องใช้น้ำเลยค่ะ แต่จริง ๆ แล้วการนึ่งเป็นอย่างไรทราบไหมคะ ก้เป็นการทำอาหารให้สุกนะคะ โดยการใช้ไอนนะคะ ต่างจากการต้ม การต้มนะคะก็คือลงไปในน้ำนะคะ แต่ถ้าเป็นการนึ่ง จะทำให้อาหารสุกโดยการใช้ไอน้ำนะคะ จากนั้นนะคะ ก็จะมีหม้อนึ่งหรือจะมีลังถึงซึ่งเด็ก ๆ นึกออกไหมคะ ว่าลังผึง ลองหลับตานึกถึงตอนที่เราซื้อซาลาเปา มันจะอยู่ในลังถึง มีอะไรอีกไหมคะ ขนมจีบ เยี่ยมมากค่ะ ซึ่งการตุ๋นของเราวันนี้ จะทำให้เนื้อสัตที่เราใส่ลงไปจะมีความเปื้อยใช่ไหมคะครูนก</w:t>
      </w:r>
    </w:p>
    <w:p>
      <w:pPr>
        <w:pStyle w:val="BodyText"/>
      </w:pPr>
      <w:r>
        <w:t xml:space="preserve">(คุณครูสุนทรี) ใช่ค่ทีนี้คุณครูฝ้ายอยากจะทราบแล้วค่ะ ทำนานกว่าการต้มนั่นเองครูฝ้าย โดยการให้สุกนะคะ โดยการ นำอาหารใส่ภาชนะตั้งไฟไว้นะคะ หรือเหนือภาชนะอีกอันหนึ่ง อย่างเช่นเป็น ก๋วยเตี๋ยวหมูตุ๋น เนื้อจะเป็น ใช่ไหมคะ ครูฝ้าย ยาจีนอะไรอย่างนี้ไหมคะ</w:t>
      </w:r>
    </w:p>
    <w:p>
      <w:pPr>
        <w:pStyle w:val="BodyText"/>
      </w:pPr>
      <w:r>
        <w:t xml:space="preserve">(คุณครูสุนทรี) ใช่แล้วค่ะ พวกหมูสดแบบนี้</w:t>
      </w:r>
    </w:p>
    <w:p>
      <w:pPr>
        <w:pStyle w:val="BodyText"/>
      </w:pPr>
      <w:r>
        <w:t xml:space="preserve">(คุณครูณัฐทิยา) ละลายในลิ้นเลย ใช่ ถ้าใครชอบนี่ คุณครูฝ้าย ชอบไหมคะ</w:t>
      </w:r>
    </w:p>
    <w:p>
      <w:pPr>
        <w:pStyle w:val="BodyText"/>
      </w:pPr>
      <w:r>
        <w:t xml:space="preserve">(คุณครูณัฐทิยา) ชอบค่ะ พูดไปตอนนี้ก็หิวนะคะ นะคะ เราต้องเรียนรู้กันก่อนค่ะ ต่อไปนะคะ ก็จะเป็นการทอดนะคะ ซึ่งการทอด เราจะใช้น้ำมันในปริมาณเยอะใช่ไหมคะ</w:t>
      </w:r>
    </w:p>
    <w:p>
      <w:pPr>
        <w:pStyle w:val="BodyText"/>
      </w:pPr>
      <w:r>
        <w:t xml:space="preserve">(คุณครูสุนทรี) ใช่ค่ะ ก็คือเป็นการทำอาหารให้สุกนะคะ ด้วยน้ำมันการทำให้กรอบนั่นเองค่ะ ไก่ทอด มีอะไรอีกไหมคะ ทอดด้วยไก่แล้ว ก้เป็นที่ชื่นชอบของเด็ก ๆนั่นเอง เป็นไก่อด ทอดมีหมูทอดแต่การรับประทานของทอดบ่อย ๆ ไม่ดีนะคะ เพราะว่าทำไมคะครูฝ้าย</w:t>
      </w:r>
    </w:p>
    <w:p>
      <w:pPr>
        <w:pStyle w:val="BodyText"/>
      </w:pPr>
      <w:r>
        <w:t xml:space="preserve">(คุณครูณัฐทิยา) ทำให้เราไขมันเกินหรืออ้วนได้นะคะ แล้วก็หลีกเลี่ยงจากการทอดไปรับประทานแบบนึ่งนั่นเองนะคะ</w:t>
      </w:r>
    </w:p>
    <w:p>
      <w:pPr>
        <w:pStyle w:val="BodyText"/>
      </w:pPr>
      <w:r>
        <w:t xml:space="preserve">(คุณครูณัฐทิยา) สำหรับต่อไปนะคะ ก็จะเป็นการผัดนั่นเอง น้ำมันนะคะ เพียงเล็กน้อยนั่นเอง เด็ก ๆ เคยผัดอะไรกันบ้างแล้วคะ ตอบชัดเจนมากเลยค่ะ ถ้าใครตอบต้มไม่ได้นะคะ ถ้าเขาบอกว่าผัด น่าจะขึ้นว่าเป็นผัด มีผัดกะเพราะ มีผัดอะไร</w:t>
      </w:r>
    </w:p>
    <w:p>
      <w:pPr>
        <w:pStyle w:val="BodyText"/>
      </w:pPr>
      <w:r>
        <w:t xml:space="preserve">(คุณครูณัฐทิยา) มีผัดปลาหมึกค่ะ</w:t>
      </w:r>
    </w:p>
    <w:p>
      <w:pPr>
        <w:pStyle w:val="BodyText"/>
      </w:pPr>
      <w:r>
        <w:t xml:space="preserve">(คุณครูสุนทรี) ผัดผักรวมมิตรก็ได้นะคะ ผัดต้มแกง ไม่อานะคะ คุณครูขอผัดก่อนนะการผัดนะคะ ก็คือ การทำอาหารให้สุก โดยการใช้น้ำมันเพียงเล็กน้อยนะคะ ในระยะเวลาสั้น ๆ บางครั้งอย่างเช่น เราผัดผักนะคะ เมื่อเราเปิดไฟแรงปุ๊บเราก็ เพียงทำไมคะครูฝ้าย</w:t>
      </w:r>
    </w:p>
    <w:p>
      <w:pPr>
        <w:pStyle w:val="BodyText"/>
      </w:pPr>
      <w:r>
        <w:t xml:space="preserve">(คุณครูณัฐทิยา) เราจะผัดเพียงเล็กน้อยนะคะ เพื่อให้ผักมันเขียว นั่นเองค่ะครูนก</w:t>
      </w:r>
    </w:p>
    <w:p>
      <w:pPr>
        <w:pStyle w:val="BodyText"/>
      </w:pPr>
      <w:r>
        <w:t xml:space="preserve">(คุณครูสุนทรี) ถ้านานไปจะเป็นอย่างไร</w:t>
      </w:r>
    </w:p>
    <w:p>
      <w:pPr>
        <w:pStyle w:val="BodyText"/>
      </w:pPr>
      <w:r>
        <w:t xml:space="preserve">(คุณครูณัฐทิยา) แฉะนะคะ ถ้านานไปก็จะเฉสดูไม่น่ารับประทานนั่นเองนะคะ เรื่อย ๆ แต่บางอย่างก็อาจจะผัดข้าวผัดคือผัดให้สุกให้ทั่ว ย่าง เผา แล้วก้อบนะคะ</w:t>
      </w:r>
    </w:p>
    <w:p>
      <w:pPr>
        <w:pStyle w:val="BodyText"/>
      </w:pPr>
      <w:r>
        <w:t xml:space="preserve">(คุณครูสุนทรี) การปิ้ง การย่างกาารเผานี่จะมีลักษณะใกล้เคียง บางครั้งนี่เราอาจจะเรียกผิด ๆ บ่อย ๆ กันก็ได้นะคะ ในเรื่องของการปิ่้ง ย่าง เผา อบก็คือการทำอาหารให้สุกนะคะ โดยการ โดยตรงนั่นเองนะคะ มาดูที่ส่วนของการปิ้งเลยดีกว่าค่ะต่อแล้วค่ะ รู้สึกว่าตอนนี้ท้องร้อง</w:t>
      </w:r>
    </w:p>
    <w:p>
      <w:pPr>
        <w:pStyle w:val="BodyText"/>
      </w:pPr>
      <w:r>
        <w:t xml:space="preserve">(คุณครูณัฐทิยา) ตอนนี้กำลังสอนเด็ก ๆ อยู่นะคะ แต่ว่าอย่างพึ่งนะคะ อดใจรอนิดหนึ่ง เราต้องมาเรียนก่อนใช่ไหมคะ</w:t>
      </w:r>
    </w:p>
    <w:p>
      <w:pPr>
        <w:pStyle w:val="BodyText"/>
      </w:pPr>
      <w:r>
        <w:t xml:space="preserve">(คุณครูสุนทรี) ใช่ค่ะก็คือการนำอาหารนะคะ ที่ต้องการทำให้สุกนะคะ วางบนตะแกงเหลด้านล่างนคะ แล้วเตาถ่านต้องมีความร้อนไม่มปิ้งกลับไปกลับมาในช่สงระยะเวลาสั้น ๆ หมูปิ้ง ลูกชิ้นปิ้งนั่นเองนะคะ</w:t>
      </w:r>
    </w:p>
    <w:p>
      <w:pPr>
        <w:pStyle w:val="BodyText"/>
      </w:pPr>
      <w:r>
        <w:t xml:space="preserve">(คุณครูณัฐทิยา) ต่อไปจะเป็นการย่างนะคะ แตกต่างจากการปิ้งมากเลยทีเดียว</w:t>
      </w:r>
    </w:p>
    <w:p>
      <w:pPr>
        <w:pStyle w:val="BodyText"/>
      </w:pPr>
      <w:r>
        <w:t xml:space="preserve">(คุณครูสุนทรี) การย่าปิ้งก็คือจะแตกต่างกันค่อนข้างเล็กน้อย ก็คือทำคล้ายกับการปิ้งเลยค่ะ แต่ใช้ระยะเวลาที่นานกว่า เพราะว่าต้องการให้อาหารนะคะ สุกให้ทั่วเช่น ไก่ย่าง หมูย่าง เด็ก ๆ ร้องเพลงไก่ย่างถูกเผาแล้วค่ะครูฝ้ายขอบคุณค่ะ คุณครูช่วยดูคำตอบของเด็ก ๆ ด้วยนะคะ ว่าถูกต้องหรือไม่นรถ้าคนไหนตอบไม่ถูกต้อง รบกวนให้คำแนะนำเด็ก ๆ ด้วยนะคะ เราไปกันต่อเลยค่ะ</w:t>
      </w:r>
    </w:p>
    <w:p>
      <w:pPr>
        <w:pStyle w:val="BodyText"/>
      </w:pPr>
      <w:r>
        <w:t xml:space="preserve">(คุณครูณัฐทิยา) สำหรับต่อไปนะคะ ก็คือการเผนะคะ อย่างเด็ก ๆ อาจจะสังเกตจากในภาพแล้วนะคะ ใช่ค่ะ ใช้ไฟลุกเลยนั่นเอง การเผานะคะ อาหารให้สุกนะคะ โดยใช่ไฟแรงนะคะ ของที่เราจะเผาไว้บนไฟแล้วก็บนตระแกงอีกทีหนึ่งค่ะ เช่น ปลาเผา กุ้งเผา มันเทศเผานนั่นเองนะคะ เด็ก ๆ เคยเผาอะไรอีกไหมคะ เผากองขยะไม่ได้นะคะ อันนี้ต้องระวังนิดหนึ่ง เราอยู่ ป. 4 แล้ว เวลานักเรียนจะประกอบอาหารนั่นความดูแลของผู้ปกครองด้วยนะคะ มีเรื่องของการจุดไฟ อันตรายเกิดขึ้นได้เสมอนะคะ เพิ่มขึ้นนะคะ ถ้านักเรียนคิดจะจุดไฟให้ผู้ปกครองช่วยด้วยนะคะ</w:t>
      </w:r>
    </w:p>
    <w:p>
      <w:pPr>
        <w:pStyle w:val="BodyText"/>
      </w:pPr>
      <w:r>
        <w:t xml:space="preserve">(คุณครูณัฐทิยา) สำหรับต่อไปนะคะ ก็จะเป็นการอบนั่นเองค่ะครูนก การทำขนมนั่นเอง การอบ แต่ก็จะมีอาหารด้วยใช่ไหมคะ ครูฝ้าย โดยใช้ไอความร้อนจากเตาอบนั่นเองค่ะ</w:t>
      </w:r>
    </w:p>
    <w:p>
      <w:pPr>
        <w:pStyle w:val="BodyText"/>
      </w:pPr>
      <w:r>
        <w:t xml:space="preserve">(คุณครูณัฐทิยา) ใช่ค่ะ ไก่อบ หรืออาจจะเป็นเป็ดเอาไปอบก็ได้ แบบนี้นะคะ ซึ่งมันฝรั่งอบอาจจะเป็นวิธีการ ห่อฟอยนะคะ เพื่อให้ความร้อนทั่วถึง จากเท่าที่คุณครูแนะนำ จนมาถึงตอนนี้แล้ว เคยได้กี่อย่างแล้วคะ เรามาทดสอบความเข้าใจกันนิดหนึ่งนะคะ เดี๋ยวคุณครูจะมีอาหารมาให้จแล้วให้เด็ก ๆ บอกครูสิคะ จากอาหารที่เด็ก ๆ เห็น ค่ะคุณครุนก</w:t>
      </w:r>
    </w:p>
    <w:p>
      <w:pPr>
        <w:pStyle w:val="BodyText"/>
      </w:pPr>
      <w:r>
        <w:t xml:space="preserve">(คุณครูสุนทรี) พร้อมแล้วหรือยังคบอกว่าตื่นเต้นแล้วค่ะ ตอนนี้ไม่รู้ว่า อย่างนี้นะคะ</w:t>
      </w:r>
    </w:p>
    <w:p>
      <w:pPr>
        <w:pStyle w:val="BodyText"/>
      </w:pPr>
      <w:r>
        <w:t xml:space="preserve">(คุณครูสุนทรี) เด็ก ๆ คะ ลองดูเพื่อนข้าง ๆ ด้วยก็ได้นะคะ พร้อมแล้วนะคะ</w:t>
      </w:r>
    </w:p>
    <w:p>
      <w:pPr>
        <w:pStyle w:val="BodyText"/>
      </w:pPr>
      <w:r>
        <w:t xml:space="preserve">(คุณครูสุนทรี) ตอบเสียงดังมากเลยค่ะ จากภาพนี้ นักเรียนคิดว่าเป็นอาหารอะไรคะ ตอนนี้เด็ก ๆ ตอบมาพอสมควร ครูฝ้ายคะ ช่วยเฉลยนิดหนึ่งค่ะ</w:t>
      </w:r>
    </w:p>
    <w:p>
      <w:pPr>
        <w:pStyle w:val="BodyText"/>
      </w:pPr>
      <w:r>
        <w:t xml:space="preserve">(คุณครูณัฐทิยา) สำหรับอาหารในภาพนี้นะคะ มีไข่ดาวนะคะ สำหรับไข่ดาวก็จะนำไปผ่านวิธีการทอด ต่อไปนะคะ ก็จะเป็น ข้าวผัดนะคะ</w:t>
      </w:r>
    </w:p>
    <w:p>
      <w:pPr>
        <w:pStyle w:val="BodyText"/>
      </w:pPr>
      <w:r>
        <w:t xml:space="preserve">(คุณครูสุนทรี) ชื่อก็บอกอยู่แล้วว่าเป็นข้าวผัด ด้วยการผัด</w:t>
      </w:r>
    </w:p>
    <w:p>
      <w:pPr>
        <w:pStyle w:val="BodyText"/>
      </w:pPr>
      <w:r>
        <w:t xml:space="preserve">(คุณครูสุนทรี) ผัดแล้วก้การทอดมีใครตอบทูกบ้างคะ ไหนใครตอบถูกตบมี ต่อไปค่ะ</w:t>
      </w:r>
    </w:p>
    <w:p>
      <w:pPr>
        <w:pStyle w:val="BodyText"/>
      </w:pPr>
      <w:r>
        <w:t xml:space="preserve">(คุณครูณัฐทิยา) ภาพอะไรคะภาพนี้ ตอนนี้ อันนี้น่าจะผ่านการประกอบอาหาด้วยวิธีใดคะ เด็ก ๆ คิดว่า</w:t>
      </w:r>
    </w:p>
    <w:p>
      <w:pPr>
        <w:pStyle w:val="BodyText"/>
      </w:pPr>
      <w:r>
        <w:t xml:space="preserve">(คุณครูสุนทรี) ครูนกคิดว่าเป็นของชอบของเด็ก ๆ เลยค่ะ คุณครุนก มีใครตอบผิดไหมคะ จากที่เห็นในภาพ</w:t>
      </w:r>
    </w:p>
    <w:p>
      <w:pPr>
        <w:pStyle w:val="BodyText"/>
      </w:pPr>
      <w:r>
        <w:t xml:space="preserve">(คุณครูสุนทรี) ครูนกว่าภาพนี้เด็กถูกทุกคนเลยนะคะ ต่อไปค่ะ มีอาหารทะเลค่ะ มีน้ำด้วย ก้เป้นต้มยำทะเล ทะเลนั่งเองหรือว่าต้มยำ นั่นเองค่ะครูนก</w:t>
      </w:r>
    </w:p>
    <w:p>
      <w:pPr>
        <w:pStyle w:val="BodyText"/>
      </w:pPr>
      <w:r>
        <w:t xml:space="preserve">(คุณครูสุนทรี) เด็ก ๆ ก็ตอบถูกนั่นเองนะคะ ผ่านด้วยวิธีการอะไรคะ ใครที่ตอบผิดนะคะ ไม่เป็นไรนคะ นักเรียนอาจจะคิดไว้ในใจแล้วแต่อาจจะเผลอตอบคำตอบอื่นไป ไม่เป็นไรค่ะ เดี๋ยวมีโอกาสให้แก้ตัวอีกค่ะ</w:t>
      </w:r>
    </w:p>
    <w:p>
      <w:pPr>
        <w:pStyle w:val="BodyText"/>
      </w:pPr>
      <w:r>
        <w:t xml:space="preserve">(คุณครูณัฐทิยา) ค่ะ</w:t>
      </w:r>
    </w:p>
    <w:p>
      <w:pPr>
        <w:pStyle w:val="BodyText"/>
      </w:pPr>
      <w:r>
        <w:t xml:space="preserve">(คุณครูสุนทรี) เราจะเล่นกันนิดหนึ่ง</w:t>
      </w:r>
    </w:p>
    <w:p>
      <w:pPr>
        <w:pStyle w:val="BodyText"/>
      </w:pPr>
      <w:r>
        <w:t xml:space="preserve">(คุณครูสุนทรี) เด็ก ๆ อยากเล่น เกมอะไรดีคะ</w:t>
      </w:r>
    </w:p>
    <w:p>
      <w:pPr>
        <w:pStyle w:val="BodyText"/>
      </w:pPr>
      <w:r>
        <w:t xml:space="preserve">(คุณครูสุนทรี) อย่างเช่น ครูบอกขออาหารประเภทต้ม ต้ม ให้ผลัดกันพูด 2 คน นะคะ ผัดกัน 2 คนนะคะ โดนให้เวลาเพื่อน 3 วิ นึกออกไหมคะ ใช่ 1 2 12 แบบนี้เริ่มเลยนะคะ ขอเป็นการต้มนะคะ เดี๋ยวคุณครู฿ ฃ1 รอบนะคะ เริ่มนะคะครูฝ้าย เด็ก ๆ ต้องดูเราก่อนนะคะรอบแรก</w:t>
      </w:r>
    </w:p>
    <w:p>
      <w:pPr>
        <w:pStyle w:val="BodyText"/>
      </w:pPr>
      <w:r>
        <w:t xml:space="preserve">(คุณครูสุนทรี) ต้มจับฉ่ายค่ะ</w:t>
      </w:r>
    </w:p>
    <w:p>
      <w:pPr>
        <w:pStyle w:val="BodyText"/>
      </w:pPr>
      <w:r>
        <w:t xml:space="preserve">(คุณครูณัฐทิยา) ต้ม</w:t>
      </w:r>
    </w:p>
    <w:p>
      <w:pPr>
        <w:pStyle w:val="BodyText"/>
      </w:pPr>
      <w:r>
        <w:t xml:space="preserve">(คุณครูณัฐทิยา) ต้มยำไข่น้ำค่ะ</w:t>
      </w:r>
    </w:p>
    <w:p>
      <w:pPr>
        <w:pStyle w:val="BodyText"/>
      </w:pPr>
      <w:r>
        <w:t xml:space="preserve">(คุณครูสุนทรี) ต้มจืดตำรึงค่ะ แบบนี้นะคะ คุณครูให้นักเรียนสลับกันเล่2 รับค่ะ 2 รอบ 2 รอบพอน ขอเป็นเรื่องการต้มก่อนนะคะ เริ่มเลยค่ะ จับคู่กันใกล้ ๆ นะคะ ไม่ต้องจับคู่ไกลไกลนะคะ เอาเพื่อนใกล้ ๆ เรา พูดชื่ออาหารที่เป็นการต้มกี่อย่างนะคะ เรื่องต้มผ่านไป ต่อไปขอเป็นการผัดบ้างการผัดพร้อมไหมคะ</w:t>
      </w:r>
    </w:p>
    <w:p>
      <w:pPr>
        <w:pStyle w:val="BodyText"/>
      </w:pPr>
      <w:r>
        <w:t xml:space="preserve">(คุณครูณัฐทิยา) พร้อมแล้วค่เล่นไปพร้อมกับคุณครูได้เลยนะคะ เมื่อกี้ใครแพ้ ไม่เป็นไรค่ะ เราต้องมีวันชนะสักรับหนึ่ง เรอการผัดค่ะ</w:t>
      </w:r>
    </w:p>
    <w:p>
      <w:pPr>
        <w:pStyle w:val="BodyText"/>
      </w:pPr>
      <w:r>
        <w:t xml:space="preserve">(คุณครูณัฐทิยา) ผัดคะน้าหมูกรอบค่ะ</w:t>
      </w:r>
    </w:p>
    <w:p>
      <w:pPr>
        <w:pStyle w:val="BodyText"/>
      </w:pPr>
      <w:r>
        <w:t xml:space="preserve">(คุณครูสุนทรี) ข้าวผัดค่ะ</w:t>
      </w:r>
    </w:p>
    <w:p>
      <w:pPr>
        <w:pStyle w:val="BodyText"/>
      </w:pPr>
      <w:r>
        <w:t xml:space="preserve">(คุณครูณัฐทิยา) ผัดวุ้นเส้นค่ะ</w:t>
      </w:r>
    </w:p>
    <w:p>
      <w:pPr>
        <w:pStyle w:val="BodyText"/>
      </w:pPr>
      <w:r>
        <w:t xml:space="preserve">(คุณครูสุนทรี) ผัดมะละค่ะ ผัด ผัด ผัดอะไรนึกไม่ออกแล้วค่ะ ครูนกแพ้แล้ว แบบนร้นะคะ เล่นได้ไหมคะ ให้เวลาเล่นแป๊บหนึ่ง คุณครูปลายทางดูเด็ก ๆ ด้วยนะคะเอาเป็นว่า เราพอแค่นี้ก่อนนะคะ</w:t>
      </w:r>
    </w:p>
    <w:p>
      <w:pPr>
        <w:pStyle w:val="BodyText"/>
      </w:pPr>
      <w:r>
        <w:t xml:space="preserve">(คุณครูณัฐทิยา) หมดแล้วหรือคะคุณครูนก</w:t>
      </w:r>
    </w:p>
    <w:p>
      <w:pPr>
        <w:pStyle w:val="BodyText"/>
      </w:pPr>
      <w:r>
        <w:t xml:space="preserve">(คุณครูสุนทรี) เดี๋ยวเวลาไม่พอนะคะ หยุดก่อนนะคะ เดี๋ยวเรามีกิจกรรมอื่นต่อนะคะตรงนี้นักเรียนสามารถไปเล่นกันตอนพักกลางวัน หรือตอนที่นักเรียนมีเวลาว่างนะคะ แต่ตอนนี้ค่ะ คุณครูมีของให้นักเรียนดูเพิ่มเติมค่ะ พร้อมแล้วค่ะคุณครูนก</w:t>
      </w:r>
    </w:p>
    <w:p>
      <w:pPr>
        <w:pStyle w:val="BodyText"/>
      </w:pPr>
      <w:r>
        <w:t xml:space="preserve">(คุณครูสุนทรี) เด็ก ๆพร้อมกันหรือยังถ้าพร้อมกันแล้วจับตาดูให้ดี ๆ นะคะ 12 3 ครูฝ้ายคะ มาแล้วค่ะ เด็ก ๆ คะ ตอนนี้คุณครูมีอาหารมาให้เด็ก ๆ ได้ดถนะคะ ซึ่งเรามาทายกันสิว่า แต่ละอย่างนั้นประกอบ วิธีใดนะคะ อย่างแรกเลยค่ะ อย่างแรกเลย อันนี้คืออะไรคะ อันนี้คืออะไรคะเด็ก ๆ ตอบว่าอะไรคะครูฝ้าย</w:t>
      </w:r>
    </w:p>
    <w:p>
      <w:pPr>
        <w:pStyle w:val="BodyText"/>
      </w:pPr>
      <w:r>
        <w:t xml:space="preserve">(คุณครูณัฐทิยา) เด็ก ๆ บอกว่าซาลาเปาค่ะ จะผ่านวิธีการอะไรนะคะ เมื่อกี้เด็ก ๆ ได้ดูเด็ก ๆ บอกว่าเป็นวิธีการนึ่ง นึ่งค่ะครูนก</w:t>
      </w:r>
    </w:p>
    <w:p>
      <w:pPr>
        <w:pStyle w:val="BodyText"/>
      </w:pPr>
      <w:r>
        <w:t xml:space="preserve">(คุณครูสุนทรี) ใครตอบถูกบ้างคะ ต่อไปอันนี้ล่ะคะ อันนี้คืออะไรคะ</w:t>
      </w:r>
    </w:p>
    <w:p>
      <w:pPr>
        <w:pStyle w:val="BodyText"/>
      </w:pPr>
      <w:r>
        <w:t xml:space="preserve">(คุณครูณัฐทิยา) เด็ก ๆ บอกว่า เป็นไก่ทอดค่ะ</w:t>
      </w:r>
    </w:p>
    <w:p>
      <w:pPr>
        <w:pStyle w:val="BodyText"/>
      </w:pPr>
      <w:r>
        <w:t xml:space="preserve">(คุณครูสุนทรี) ถ้าเป็นไก่ทอดก็ประกอบด้วยการทอดค่ะ ได้ยินเด็ก ๆ บอกเช่นเดิมค่ะ บอกว่าเป็นหมูปิ้งค่ะคุณครูนก แต่เดี๋ยวก่อนนะคะ เรียนให้เสร็จก่อนแล้วค่อยทานกันค่ะ อันนี้ด้วยวิธีการปิ้งนะคะเด็ก ๆ ค่ะ อันนี้ค่ะ อันนี้เรียกว่าอะไรคะครูฝ้าย</w:t>
      </w:r>
    </w:p>
    <w:p>
      <w:pPr>
        <w:pStyle w:val="BodyText"/>
      </w:pPr>
      <w:r>
        <w:t xml:space="preserve">(คุณครูณัฐทิยา) อันนี้เรียกว่า ปิ้งนก นี่คืออะไรคะ</w:t>
      </w:r>
    </w:p>
    <w:p>
      <w:pPr>
        <w:pStyle w:val="BodyText"/>
      </w:pPr>
      <w:r>
        <w:t xml:space="preserve">(คุณครูณัฐทิยา) มันจะมีคล้ายกับห่อหมก แต่ว่าห่อหมกนี่จะ แต่ว่าปิ้งงก เราจะใช้วิธีการปิ้งค่ะ เมื่อเช้าค่ะ</w:t>
      </w:r>
    </w:p>
    <w:p>
      <w:pPr>
        <w:pStyle w:val="BodyText"/>
      </w:pPr>
      <w:r>
        <w:t xml:space="preserve">(คุณครูสุนทรี) ปิ้งนกนะคะ ผ่านดดยการปิ้งนั่นเอวงการปิ้งนั่งเองนะคะ แล้วอันนี้ล่ะคะ</w:t>
      </w:r>
    </w:p>
    <w:p>
      <w:pPr>
        <w:pStyle w:val="BodyText"/>
      </w:pPr>
      <w:r>
        <w:t xml:space="preserve">(คุณครูณัฐทิยา) สำหรับอันนี้นะคะ เป็นลูกชิ้นใช่ไหมคะ เป็นการนำมายำค่ะ นะคะ</w:t>
      </w:r>
    </w:p>
    <w:p>
      <w:pPr>
        <w:pStyle w:val="BodyText"/>
      </w:pPr>
      <w:r>
        <w:t xml:space="preserve">(คุณครูสุนทรี) ซึ่งลุกชิ้นยำนะคะ จะลวกหรือการนึ่งก็ได้นะคะ</w:t>
      </w:r>
    </w:p>
    <w:p>
      <w:pPr>
        <w:pStyle w:val="BodyText"/>
      </w:pPr>
      <w:r>
        <w:t xml:space="preserve">(คุณครูณัฐทิยา) ใช่ค่ะ</w:t>
      </w:r>
    </w:p>
    <w:p>
      <w:pPr>
        <w:pStyle w:val="BodyText"/>
      </w:pPr>
      <w:r>
        <w:t xml:space="preserve">(คุณครูสุนทรี) แต่เวลาที่นักเรียนจะนำมารับประทาน นักเรียนควรจะนำมาประกอบอาหารก่อนนะคะ หรือเป็นนึ่งอะไรต่าง ๆ นะคะ อย่าพึ่งวนะคะ ต่อไปล่ะคะ อันนี้ครูนกไม่รู้เลย คืออะไรคะครูฝ้าย</w:t>
      </w:r>
    </w:p>
    <w:p>
      <w:pPr>
        <w:pStyle w:val="BodyText"/>
      </w:pPr>
      <w:r>
        <w:t xml:space="preserve">(คุณครูณัฐทิยา) สำหรับอันนี้ ยัง ไม่ชัดเจน แต่คุณครูฝ้ายขอเฉลเลยนะคะ ว่าเป็นหมูตุ่น ก็คือเป็นเห็ดหอมค่ะ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สุนทรี) หมูตุ๋นเห็ดหิมอสมุนไพรจีนด้วยนะคะอันนี้</w:t>
      </w:r>
    </w:p>
    <w:p>
      <w:pPr>
        <w:pStyle w:val="BodyText"/>
      </w:pPr>
      <w:r>
        <w:t xml:space="preserve">(คุณครูณัฐทิยา) ใช่แล้วนะคะอย่างเช่นอาจจะเป็นพวกเก๋า ซึ่งตรงนี้อาจจะทำให้เนื้อหมูมีการเปื่อย น่าทาน</w:t>
      </w:r>
    </w:p>
    <w:p>
      <w:pPr>
        <w:pStyle w:val="BodyText"/>
      </w:pPr>
      <w:r>
        <w:t xml:space="preserve">(คุณครูสุนทรี) ยิ่งพุด ท้องยิ่งร้อง</w:t>
      </w:r>
    </w:p>
    <w:p>
      <w:pPr>
        <w:pStyle w:val="BodyText"/>
      </w:pPr>
      <w:r>
        <w:t xml:space="preserve">(คุณครูสุนทรี) แล้วอันนี้ล่ะคะครูฝ้าย เป็นตับลวกค่ะคุณครูนก</w:t>
      </w:r>
    </w:p>
    <w:p>
      <w:pPr>
        <w:pStyle w:val="BodyText"/>
      </w:pPr>
      <w:r>
        <w:t xml:space="preserve">(คุณครูสุนทรี) ตับลวกมีธาตุเหล็กด้วยนะคะ มากเลยนะคะ ผู้หญิงนี่ควรจะรับประทานเยอะ ๆ เลยเยอะ ๆ ใช่ไหมคะ เพราะว่ามันจะบำรุงเลือด ของผู้หญิงนั่นเองนะคะ นั่นเองค่ะ</w:t>
      </w:r>
    </w:p>
    <w:p>
      <w:pPr>
        <w:pStyle w:val="BodyText"/>
      </w:pPr>
      <w:r>
        <w:t xml:space="preserve">(คุณครูสุนทรี) ต่อไปค่ะ</w:t>
      </w:r>
    </w:p>
    <w:p>
      <w:pPr>
        <w:pStyle w:val="BodyText"/>
      </w:pPr>
      <w:r>
        <w:t xml:space="preserve">(คุณครูณัฐทิยา) ต่อไปนะคะ ก็จะเป็นต้มยำรวมมิตรค่ะ อันนี้ก้ผ่านด้วยวิะีการต้มนั่นเองค่ะ</w:t>
      </w:r>
    </w:p>
    <w:p>
      <w:pPr>
        <w:pStyle w:val="BodyText"/>
      </w:pPr>
      <w:r>
        <w:t xml:space="preserve">(คุณครูณัฐทิยา) ซึ่งต้มยำนี้อาจจะเปต้มยำน้ำข้น ก็มีความแตกต่างหลายอย่าง เลยค่ะ</w:t>
      </w:r>
    </w:p>
    <w:p>
      <w:pPr>
        <w:pStyle w:val="BodyText"/>
      </w:pPr>
      <w:r>
        <w:t xml:space="preserve">(คุณครูณัฐทิยา) สำหรับอันนี้นะคะ เดก็เป็นภาพมีเด็ก ๆ บอกว่าเป็น กุ้งเผาค่ะคุณครูนก</w:t>
      </w:r>
    </w:p>
    <w:p>
      <w:pPr>
        <w:pStyle w:val="BodyText"/>
      </w:pPr>
      <w:r>
        <w:t xml:space="preserve">(คุณครูสุนทรี) กุ้งเผา ไปไม่ถึงแล้วค่ะ ตาครูฝ้ายแล้วค่ะอันนี้แล้วกัน</w:t>
      </w:r>
    </w:p>
    <w:p>
      <w:pPr>
        <w:pStyle w:val="BodyText"/>
      </w:pPr>
      <w:r>
        <w:t xml:space="preserve">(คุณครูสุนทรี) อันนี้มา</w:t>
      </w:r>
    </w:p>
    <w:p>
      <w:pPr>
        <w:pStyle w:val="BodyText"/>
      </w:pPr>
      <w:r>
        <w:t xml:space="preserve">(คุณครูณัฐทิยา) ใช่แล้วค่ะ เป็นคู่อย่างนี้ เรียกว่าอะไรคะครูนก ปลาท่องโก๋</w:t>
      </w:r>
    </w:p>
    <w:p>
      <w:pPr>
        <w:pStyle w:val="BodyText"/>
      </w:pPr>
      <w:r>
        <w:t xml:space="preserve">(คุณครูณัฐทิยา) ใช่</w:t>
      </w:r>
    </w:p>
    <w:p>
      <w:pPr>
        <w:pStyle w:val="BodyText"/>
      </w:pPr>
      <w:r>
        <w:t xml:space="preserve">(คุณครูสุนทรี) ผ่านด้วยวิธีกา</w:t>
      </w:r>
    </w:p>
    <w:p>
      <w:pPr>
        <w:pStyle w:val="BodyText"/>
      </w:pPr>
      <w:r>
        <w:t xml:space="preserve">(คุณครูณัฐทิยา) โดยวิธีการทอดนั่นเองค่ะครูนก แล้วก็มารับประทานได้นั่นเองค่ะ แต่ถ้าเด็ก ๆ ทานเยอะ ก็จะอ้วนค่ะ คุณครูทานเยอะก็ไม่ได้เช่นกันนะคะเลยเหมือนกับเด็ก ๆ ใช่ค่ะ เมื่อมีการกินแล้วเราต้องไปออกกำลังกายนะคะ ขอเป็นอันนี้แล้วกันนะคะ อันนี้คืออะไรคะเด็ก ๆเด็ก ๆ</w:t>
      </w:r>
    </w:p>
    <w:p>
      <w:pPr>
        <w:pStyle w:val="BodyText"/>
      </w:pPr>
      <w:r>
        <w:t xml:space="preserve">(คุณครูณัฐทิยา) อันนี้หรอคะ เด็ก ๆ มองชัดไหมคะ เป็นข้าวผัดค่ะ</w:t>
      </w:r>
    </w:p>
    <w:p>
      <w:pPr>
        <w:pStyle w:val="BodyText"/>
      </w:pPr>
      <w:r>
        <w:t xml:space="preserve">(คุณครูณัฐทิยา) ข้าวผัดใช่ไหมคะ</w:t>
      </w:r>
    </w:p>
    <w:p>
      <w:pPr>
        <w:pStyle w:val="BodyText"/>
      </w:pPr>
      <w:r>
        <w:t xml:space="preserve">(คุณครูสุนทรี) แสดงว่าใช่แล้วค่ะ ถูกต้อง ต่อไปค่ะ อันนี้ครูนกนก</w:t>
      </w:r>
    </w:p>
    <w:p>
      <w:pPr>
        <w:pStyle w:val="BodyText"/>
      </w:pPr>
      <w:r>
        <w:t xml:space="preserve">(คุณครูสุนทรี) อันนี้ไก่ย่างค่ะ เด็ก ๆ ชอบไหมคะ ไก่ย่าง ระหว่างไก่ย่างกับไก่ทอด อันนี้ก็แล้วแต่บางคน</w:t>
      </w:r>
    </w:p>
    <w:p>
      <w:pPr>
        <w:pStyle w:val="BodyText"/>
      </w:pPr>
      <w:r>
        <w:t xml:space="preserve">(คุณครูสุนทรี) สุดท้ายแล้วค่ะ สุดท้ายนะคะ ก็จะเป็นอันนี้ค่ะ อยู่ในใบตองของเรานะคะ เด็ก ๆ อาจจะมองไม่เห้น เปิดเลยใช่ค่ะ</w:t>
      </w:r>
    </w:p>
    <w:p>
      <w:pPr>
        <w:pStyle w:val="BodyText"/>
      </w:pPr>
      <w:r>
        <w:t xml:space="preserve">(คุณครูณัฐทิยา) เดี๋ยวขอเปิดก่อนนะคะ เปิดแล้วน่าทานมากเลยค่ะ จะผ่านกรรมวิธีการประกอบอาหารแบบใด่ดีคะ</w:t>
      </w:r>
    </w:p>
    <w:p>
      <w:pPr>
        <w:pStyle w:val="BodyText"/>
      </w:pPr>
      <w:r>
        <w:t xml:space="preserve">(คุณครูสุนทรี) คิดหนักเลยค่ะ รู้แต่ข้าวเหนียวค่ะ ต้องนึ่ง นำไปตากแดดด้วย ก้คือเวลาที่เอาไปแล้วก็นำไปตากแดดเพื่อที่จะให้เหนียวมากยิ่งขึ้น</w:t>
      </w:r>
    </w:p>
    <w:p>
      <w:pPr>
        <w:pStyle w:val="BodyText"/>
      </w:pPr>
      <w:r>
        <w:t xml:space="preserve">(คุณครูสุนทรี) อย่างที่เขาเรียกว่าหมูแดดเดียว มีแนวทางแล้วหรือยังคะ ว่าอาหรที่ผ่านชีวิตประจำวันประจำวันในแต่ล่ะอย่างนั้นผ่าน ถ้ามีแนวทางแล้วนะคะ ทีนี้ค่ะ เราไปปฏิบัติกิจกรรมกันเลยดีกว่าค่ะ เชิญค่ะ ถึงขั้นตอนนี้แล้วค่ะ การปฏิบัติกิจกรรมของเรา นั่นเองนะคะ ซึ่งบทบาทของคุณครูปลายทางและนักเรียนปลายทางนะะค สำหรับบทบาทของนักเรียนนะคะ ให้นักเรียนทำใบงานนะคะ ซึ่งเป็นใบงานประกอบอาหาร ประเภทต่าง ๆ ก็จะเป็นใช่ไหมคะ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อย่างครูนกให้ตัวอย่างมาซึ่งตรงนี้เด็ก ๆ อาจจะเพิ่มเติมได้ค่ะ นึ่ง อบ ก็ได้นะคะ อันนี้จะเป็นส่วนของนักเรียปนลายทางนะคะ นะคะ ก็ให้คุณครูนี่ให้ความคุณครูช่วยดูเด็ก ๆ ในการทำใบงานนั่นเองค่ะ</w:t>
      </w:r>
    </w:p>
    <w:p>
      <w:pPr>
        <w:pStyle w:val="BodyText"/>
      </w:pPr>
      <w:r>
        <w:t xml:space="preserve">(คุณครูสุนทรี) ในเรื่องของใบงานนะคะ สามารถทำลงในสมุดได้นะคะ คุณครูลืมย้ำไป ใบงานนะคะ สามารถใช้กระดาษ๋หรือว่าทำในสมุดก็ได้นะคะ ขึ้นอยู่กับความสะดวก อีกรอบหนึ่งนะคะ ให้นักเรียนประเภทของอาหารเพิ่มขึ้น ทอดแล้วให้นักเรียนยกตัวอย่างอาหารที่ทำด้วยทอด ไก่ทอด 3 ลูกชิ้นทอด 4 เพิ่มอีก 4 อย่างในเมื่อทอดแล้ว อาจจะมีในเรื่องของการต้ม การลวก การย่าง การเผานะคะ เพิ่มอีก 4 อย่าง ใน 4 อย่างนั้น เพิ่มชื่ออาหารอีก 4 อย่างพอเข้าใจ ตรงนี้คุณครูจะให้เวลานักเรียนพอสมควรนะคะ พร้อมกันหรือยังคะ ถ้กิจ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ตอนนี้ก็หมดเวลาแล้ว มาดูตัวอย่างค่ะ ว่านักเรียนทำได้แบบนี้หรือไม่นะคะ ของเพื่อนของเรานั่นเองนะคะ มีประเภทของการ ต้มการตุ๋น แล้วก็ นั่นเองนะคะแบบนี้ อาจจะวาดภาพเพิ่มประกอบก็ได้นะคะ ซึ่งใครที่ทำได้สวยกว่านี้นะคะ คุณครูก็ต้องขอด้วยนะคะ เป็นแนวทางเฉย ๆ นะคะ ต่อไป เราไปดูที่สรุปของวันนี้กันเลยค่ะ นะคะ ก็คือการประกอบอาหารนะคะ เป้นการใช้ความร้อนในการปรุงอาหารให้สุก เพื่อให้นำไปรับประทานได้อย่างปลอดภัยนั่นเองค่ะ การประกอบอาหารประเภทต้มนะคะ เราก็นั่นเองค่ะ สิ่งที่ต้องเตรียมมานะคะ ก็คือไข่เป็น ไข่ไก่ ไข่นกกระทานะคะ นะคะ แล้วก้วัสดุอุปกรณ์เตาแก๊ส ถุงมือ เตรียมมาให้พร้อมด้วยนะคะ วันนี้ครูนกและครูฝ้ายขอลาไปก่อ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การงานอาชีพ ป. 4 หน่วยที่ 1) 6. การประกอบอาหารประเภทต่าง ๆ 7 ก.ค. 64 (มีใบงาน และใบความรู้) ปลา ภูมิ ฟารุต</dc:title>
  <dc:creator/>
  <cp:keywords/>
  <dcterms:created xsi:type="dcterms:W3CDTF">2022-09-16T08:09:14Z</dcterms:created>
  <dcterms:modified xsi:type="dcterms:W3CDTF">2022-09-16T08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6 กันยายน 2565 เวลา 13.20 น.</vt:lpwstr>
  </property>
  <property fmtid="{D5CDD505-2E9C-101B-9397-08002B2CF9AE}" pid="3" name="subtitle">
    <vt:lpwstr/>
  </property>
</Properties>
</file>